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583EFC" w14:textId="3C2BC164" w:rsidR="00D15BD5" w:rsidRPr="002D2C46" w:rsidRDefault="00074302">
      <w:pPr>
        <w:rPr>
          <w:rFonts w:ascii="Arial" w:hAnsi="Arial" w:cs="Arial"/>
          <w:i/>
          <w:iCs/>
        </w:rPr>
      </w:pPr>
      <w:r w:rsidRPr="002D2C46">
        <w:rPr>
          <w:rFonts w:ascii="Arial" w:hAnsi="Arial" w:cs="Arial"/>
          <w:i/>
          <w:iCs/>
        </w:rPr>
        <w:t>This assessment addresses the following learning objective(s):</w:t>
      </w:r>
      <w:r w:rsidRPr="002D2C46">
        <w:rPr>
          <w:rFonts w:ascii="Arial" w:hAnsi="Arial" w:cs="Arial"/>
          <w:i/>
          <w:iCs/>
        </w:rPr>
        <w:br/>
      </w:r>
      <w:r w:rsidRPr="002D2C46">
        <w:rPr>
          <w:rFonts w:ascii="Arial" w:hAnsi="Arial" w:cs="Arial"/>
          <w:i/>
          <w:iCs/>
        </w:rPr>
        <w:br/>
      </w:r>
      <w:proofErr w:type="spellStart"/>
      <w:r w:rsidRPr="002D2C46">
        <w:rPr>
          <w:rFonts w:ascii="Arial" w:hAnsi="Arial" w:cs="Arial"/>
          <w:i/>
          <w:iCs/>
        </w:rPr>
        <w:t>Analyze</w:t>
      </w:r>
      <w:proofErr w:type="spellEnd"/>
      <w:r w:rsidRPr="002D2C46">
        <w:rPr>
          <w:rFonts w:ascii="Arial" w:hAnsi="Arial" w:cs="Arial"/>
          <w:i/>
          <w:iCs/>
        </w:rPr>
        <w:t xml:space="preserve"> how policies influence the structure and financing of health care, practice, and health outcomes.</w:t>
      </w:r>
      <w:r w:rsidRPr="002D2C46">
        <w:rPr>
          <w:rFonts w:ascii="Arial" w:hAnsi="Arial" w:cs="Arial"/>
          <w:i/>
          <w:iCs/>
        </w:rPr>
        <w:br/>
        <w:t>Instructions</w:t>
      </w:r>
      <w:r w:rsidRPr="002D2C46">
        <w:rPr>
          <w:rFonts w:ascii="Arial" w:hAnsi="Arial" w:cs="Arial"/>
          <w:i/>
          <w:iCs/>
        </w:rPr>
        <w:br/>
        <w:t>It’s easy to discuss the way things “should be” regarding access to affordable, quality healthcare. But what actions can be taken to enact actual change? For this discussion, you will assume a role of leadership, power, and influence within your community. In this role, you have the ability to propose a program or service that can improve the health of your community. Considering your role, respond to the following question:</w:t>
      </w:r>
      <w:r w:rsidRPr="002D2C46">
        <w:rPr>
          <w:rFonts w:ascii="Arial" w:hAnsi="Arial" w:cs="Arial"/>
          <w:i/>
          <w:iCs/>
        </w:rPr>
        <w:br/>
      </w:r>
      <w:r w:rsidRPr="002D2C46">
        <w:rPr>
          <w:rFonts w:ascii="Arial" w:hAnsi="Arial" w:cs="Arial"/>
          <w:i/>
          <w:iCs/>
        </w:rPr>
        <w:br/>
        <w:t>Propose one measure that will improve the health of your community, addressing health disparities and socioeconomic factors.</w:t>
      </w:r>
      <w:r w:rsidRPr="002D2C46">
        <w:rPr>
          <w:rFonts w:ascii="Arial" w:hAnsi="Arial" w:cs="Arial"/>
          <w:i/>
          <w:iCs/>
        </w:rPr>
        <w:br/>
      </w:r>
      <w:r w:rsidRPr="002D2C46">
        <w:rPr>
          <w:rFonts w:ascii="Arial" w:hAnsi="Arial" w:cs="Arial"/>
          <w:i/>
          <w:iCs/>
        </w:rPr>
        <w:br/>
        <w:t>Provide a brief summary detailing the need for this measure (this may include a little background on your community/demographics).</w:t>
      </w:r>
      <w:r w:rsidRPr="002D2C46">
        <w:rPr>
          <w:rFonts w:ascii="Arial" w:hAnsi="Arial" w:cs="Arial"/>
          <w:i/>
          <w:iCs/>
        </w:rPr>
        <w:br/>
        <w:t>Briefly explain how you will enact and support the measure.</w:t>
      </w:r>
      <w:r w:rsidRPr="002D2C46">
        <w:rPr>
          <w:rFonts w:ascii="Arial" w:hAnsi="Arial" w:cs="Arial"/>
          <w:i/>
          <w:iCs/>
        </w:rPr>
        <w:br/>
        <w:t>Summarize any push-back you expect to receive (and from whom).</w:t>
      </w:r>
      <w:r w:rsidRPr="002D2C46">
        <w:rPr>
          <w:rFonts w:ascii="Arial" w:hAnsi="Arial" w:cs="Arial"/>
          <w:i/>
          <w:iCs/>
        </w:rPr>
        <w:br/>
        <w:t>Detail what is needed to approve or enact this measure (ex: city council approval, city budget approval, mayoral endorsement, state funding, grants, etc.)</w:t>
      </w:r>
      <w:r w:rsidRPr="002D2C46">
        <w:rPr>
          <w:rFonts w:ascii="Arial" w:hAnsi="Arial" w:cs="Arial"/>
          <w:i/>
          <w:iCs/>
        </w:rPr>
        <w:br/>
        <w:t>Please be sure to validate your opinions and ideas with citations and references in APA format.</w:t>
      </w:r>
    </w:p>
    <w:sectPr w:rsidR="00D15BD5" w:rsidRPr="002D2C4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0NDA3sTQyMjAwMzBV0lEKTi0uzszPAykwrAUAlI/pvywAAAA="/>
  </w:docVars>
  <w:rsids>
    <w:rsidRoot w:val="00074302"/>
    <w:rsid w:val="00074302"/>
    <w:rsid w:val="002D2C46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A4EC9B"/>
  <w15:chartTrackingRefBased/>
  <w15:docId w15:val="{F951E57E-5050-4C44-96A5-8507626B37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5</Words>
  <Characters>1059</Characters>
  <Application>Microsoft Office Word</Application>
  <DocSecurity>0</DocSecurity>
  <Lines>8</Lines>
  <Paragraphs>2</Paragraphs>
  <ScaleCrop>false</ScaleCrop>
  <Company/>
  <LinksUpToDate>false</LinksUpToDate>
  <CharactersWithSpaces>1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5-15T17:52:00Z</dcterms:created>
  <dcterms:modified xsi:type="dcterms:W3CDTF">2022-05-15T17:53:00Z</dcterms:modified>
</cp:coreProperties>
</file>